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p>
    <w:p>
      <w:pPr>
        <w:pStyle w:val="Date"/>
      </w:pPr>
      <w:r>
        <w:t xml:space="preserve">วันจันทร์ที่</w:t>
      </w:r>
      <w:r>
        <w:t xml:space="preserve"> </w:t>
      </w:r>
      <w:r>
        <w:t xml:space="preserve">16</w:t>
      </w:r>
      <w:r>
        <w:t xml:space="preserve"> </w:t>
      </w:r>
      <w:r>
        <w:t xml:space="preserve">มกราคม</w:t>
      </w:r>
      <w:r>
        <w:t xml:space="preserve"> </w:t>
      </w:r>
      <w:r>
        <w:t xml:space="preserve">2566</w:t>
      </w:r>
      <w:r>
        <w:t xml:space="preserve"> </w:t>
      </w:r>
      <w:r>
        <w:t xml:space="preserve">เวลา</w:t>
      </w:r>
      <w:r>
        <w:t xml:space="preserve"> </w:t>
      </w:r>
      <w:r>
        <w:t xml:space="preserve">15.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เกี่ยวกับกระบวนการทำงานของฐานข้อมูลเนี่ยมันก็จะมีการเปลี่ยนแปลงข้อมูล ทั้งเป็นการเพิ่มลบแก้ไขเราจะเรียกว่าเป็นการเปลี่ยนแปลง รวมถึงถ้าสมมุติว่าระบบฐานข้อมูลเรามีปัญหา เราจะทำการกู้คืนระบบยังไงหรือ จะสำรองข้อมูลยังไง เพื่อป้องกันความเสียหายของข้อมูล โดยรายการการเปลี่ยนแปลงเนี่ยมันจะมีนิยามอยู่ 3 ยุค ยุคแรกก็คือไฟล์ที่เราเก็บ รายการที่มีการเปลี่ยนแปลงไว้เนี่ยนะคะ จะเก็บไว้ในแฟ้มข้อมูลหลัก ซึ่งจะเป็นการเก็บเป็นแบบเรียงลำดับ นะคะ ไฟล์ที่มีการเรียงข้อมูลไว้เรียบร้อยแล้ว ต่อมาจะเป็นยุคที่ 2 ตอนแรกก็เก็บข้อมูลเป็นเหมือนอาจจะเป็นคล้ายๆไฟล์กระดาษ พ่อยกที่ 2 เนี่ยเราจะเริ่มใช้เป็นพวกดิสก์หรือฮาร์ดดิสก์เนี่ยเก็บข้อมูล ซึ่งการเก็บข้อมูลในฮาร์ดดิสเนี่ย มันจะไม่เป็นการเก็บข้อมูลแบบเรียงลำดับแล้ว นะคะ ซึ่งในการเปลี่ยนแปลงที่เกิดขึ้นเนี่ยจะหมายถึงทุกๆกิจกรรมที่ทำอยู่บน ไฟล์ข้อมูลของเรา อาจจะต้องเช้า 10:00 น มีการเพิ่มข้อมูล 10:30 น อาจจะเป็นการเปลี่ยนแปลงข้อมูลใดๆก็ตามที่เกิดขึ้น อันนี้จะเริ่มเป็นยุคที่ 2 พอยุคที่ 3 นะคะซึ่งเป็นยุคปัจจุบันนี้แหละ การเก็บข้อมูลนะคะการเปลี่ยนแปลงทุกอย่างที่เกิดขึ้นในระบบจัดการฐานข้อมูล อยู่ในรูปแบบของกลุ่มคำสั่ง โดยใช้ภาษาที่ใช้จัดการฐานข้อมูล ระดับตรรกะ นะคะ ที่อาจจะมีการยอมให้ละเมิดกฎความคงสภาพของข้อมูล บางกดได้ หรือกดที่มึงทำความถูกต้องของฐานข้อมูล แต่จะต้องเป็นเกี่ยวข้องกับ กฎของการดำเนินธุรกิจ ต่างๆ เราจะต้องใส่ ข้อบังคับไว้ว่าข้อมูลเหล่านี้ ถ้าสมมุติว่าคุณ ผิดพลาดจะเป็นยังไง ถ้าใส่ข้อมูลถูกต้องระบบจะแจ้งเตือนยังไง ซึ่งกฎต่างๆพรุ่งนี้เนี่ยที่อยู่ในฐานข้อมูล ถูกบังคับใช้โดยระบบจัดการฐานข้อมูล นะคะ อันนี้ก็คือ การเปลี่ยนแปลงข้อมูลในยุคปัจจุบันเราจะใช้ กลุ่มของคำสั่ง ภาษาที่จัดการฐานข้อมูล ซึ่งในวิชานี้ เราจะเรียนเกี่ยวกับภาษา SQL เบื้องต้น นะคะ โดยเริ่มแรกนะคะ การรายงานการเปลี่ยนแปลงเนี่ยมันอาจจะเกิดขึ้นกับระบบที่ ใช้งานคนเดียว นะคะ หรือเป็นระบบที่ใช้งานร่วมกันหลายคน หรืออาจจะเป็นการทำงานที่ พร้อมพร้อมกันไป ซึ่งการทำงานพร้อมกันเนี่ยก็จะมีอยู่ 2 แบบก็คืออาจจะเป็นการทำงานที่ มีรายการระดับที่ 1 รายการระดับที่ 2 สลับกันทำงาน ในเวลา สลับกัน กลับ อย่างที่ 2 นะคะก็คือ เป็นการทำงานพร้อมกันอาจจะมีทั้ง 2 งาน 3 งาน 4 งานว่าไป งานที่มากกว่า 1 มีเป็นร้อยงาน ทุกอย่างจะประมวลผลพร้อมๆกัน อันนี้คือการทำงาน ของรายการเปลี่ยนแปลงที่อาจจะเกิดขึ้นในฐานข้อมูล อย่างเช่นว่าระบบ อาจจะเป็นระบบ ใบเรียกชื่อนักศึกษา อาจารย์ในมหาลัยมี 300 คนสามารถเข้าใช้ระบบนี้ได้พร้อมกัน อาจจะมีการประมวลผล รายชื่อนักศึกษาได้พร้อมกัน 300 คนก็ได้ การประมวลผลมากกว่า 1 คน ในเวลาเดียวกันเนี่ยอาจจะมีสัก 10 คนดูข้อมูลนักศึกษาชุดเดียวกันก็ได้ มันจะทำงานได้ไหมว่าต้องทำงานได้ นะคะ ซึ่งการทำงาน 1 คนเดี๋ยวการทำงานหลายคน มันจะมีแนวทางหรือข้อกำหนดประเภทของ ข้อมูลอีกแบบนึง โดยที่จะ กำหนดจำนวนของผู้ใช้งาน ที่สามารถเข้าใช้งานพร้อมกันได้ อย่างเช่นว่าวางระบบในระบบจัดการฐานข้อมูลเขาจะกำหนดไว้ว่า ในเวลานั้นจะต้องมีผู้ใช้งานแค่คนเดียวที่ทำงานอยู่ หรือถ้าเป็นระบบจัดการฐานข้อมูล โดยทั่วไปในโลกของความเป็นจริงส่วนมาก เขาจะให้ผู้ใช้งานเนี่ย สามารถเขาใช้เขาใช้งานได้พร้อมกันหลายๆคนในเวลาเดียวกัน จะมีการกำหนดสิทธิ์ ของผู้ใช้งานแต่ละคนไม่เท่ากัน เข้าใช้งานพร้อมกันก็จริงค่ะแต่บางคนอาจจะแค่ดูข้อมูล บางคนอาจจะมาลบข้อมูลบางคนอาจจะมาแก้ไขบางส่วน จะมาเพิ่มข้อมูลเข้าไป ได้หลายๆคนงานกว่าจะทำงานพร้อมๆกัน 80 ในการแก้ไขหรือการเพิ่มเติมใดๆก็ตามเนี่ย จะไม่เท่ากัน รายการเปลี่ยนแปลงเนี่ยมันจะเป็นเกี่ยวกับการประมวลผลของโปรแกรม นะคะ ที่ทำงานในเชิง ก็คือเป็น คิดว่าข้อมูลนี้จริงหรือเท็จ ข้อมูลนี้ถูกหรือผิด โดย รายการเปลี่ยนแปลงเนี่ยจะประกอบไปด้วยการปฏิบัติที่ ทั้งหน่วยประมวลผลทั้งฐานข้อมูล จะมีกระบวนการทำงานใดๆกระบวนการเกิดขึ้นพร้อมกัน นะคะ ซึ่งการทำงานของฐานข้อมูลเนี่ยจะเป็นการกระทำผ่านโปรแกรมประยุกต์ เดี๋ยวอีก 2 สัปดาห์เราจะได้เรียน โดยใช้ภาษาระดับสูง ภาษา SQL ที่เราจะเรียนเราถือว่าเป็นภาษาระดับสูงเพราะ ภาษาที่ นุชอ่านแล้วเข้าใจใกล้เคียงกับภาษามนุษย์มากที่สุด นักศึกษาต้อง เข้าใจอย่างหนึ่งว่าเราจะต้องใช้เป็นภาษาอังกฤษ นะคะ ฉันคุณพิมพ์คำสั่งเป็นภาษาไทยเนี่ยระบบจะไม่ประมวลผลเลย นะคะสำหรับ SQL เบื้องต้น ดูรายการเปลี่ยนแปลงทุกรายการจะต้องมีจุดเริ่มต้นและจุดสิ้นสุดสิ้นสุด นะคะ เหมือนคุณไปกดเงินอยู่หน้ามหาลัยจุดเริ่มต้นคืออะไร การใส่บัตร ATM เข้าไป ตอนนี้ไม่มีใคร กดเงินโดยใช้บัตร ATM แล้วจุดเริ่มต้นคือ เข้า Application กดถอนเงินโดยไม่ใช้บัตร ทุกอย่างจะเป็นขั้นตอน ทำตามขั้นตอนไปเรื่อยๆ จนถึงจุดสิ้นสุดคือ คุณได้รับเงินออกจากเครื่อง ATM ซึ่งทุกอย่างจะถูกเก็บไว้ว่า คุณเริ่มกดรหัส เวลาเท่าไหร่ คุณยืนยันยอดเงินกี่โมง เงินออกจากตู้กี่โมงทุกอย่างจะถูกเก็บไว้ ถ้าหากว่า ในการจัดการฐานข้อมูลเนี่ยมันจะมี รายการเปลี่ยนแปลง พี่ อาจจะ User ผู้ใช้งานทั่วไปอาจจะไม่จำเป็นต้องมีการเปลี่ยนแปลงหรือ มีไว้อ่านเฉยๆ หาศัพท์ภาษาอังกฤษเรียกว่าโอนลี่ เอามาดูอย่างเดียว อย่างเช่น การเปลี่ยนแปลงที่ไม่ก่อให้เกิด ผลกระทบกับฐานข้อมูลเช่นคุณแค่อยากดูยอดเงินปัจจุบันว่า มีเงินเท่าไหร่ ถามว่าคุณจะเห็นไหมไม่ แค่อยากรู้ว่าตอนนี้ฉันมีเงินกี่บาท เราจะเรียกว่ารายการนั้นคือหรือกระบวนการนั้นว่าเป็นการอ่านอย่างเดียว ไม่มีการแก้ไข ด้วยกระบวนการทำงานของ ฐานข้อมูลนะคะ อย่างเริ่มต้นก็คือมันจะ ข้อมูลขึ้นมาดูก่อน ข้อมูลว่าสมมุติว่า อยากดูว่าวันนี้เราจะถอนเงิน แต่เราจำไม่ได้ว่าเรามีเงินกี่บาท เราจะต้องทำการเรียกข้อมูลขึ้นมาดูก่อนว่าเงินในบัญชีมีเท่าไหร่ หน้าจอมันก็แสดงผลว่าเรามีเงินเท่าไหร่ จะเป็นการเขียนหรือการแก้ไขหรือการลบ ซึ่ง ขั้นตอนที่ 3 เนี่ย อยู่ที่ว่า เราจะโอนเงิน หรือเราจะถอนเงิน หรือเราจะไม่ทำอะไรเลยก็ได้ นะคะ ทุกอย่างจะต้องมีจุดเริ่มต้น นะคะ หนังตัวอย่างวันนี้ ตัวอย่างของการเปลี่ยนแปลง ยัง สมมติให้ทีเนี่ย โทษทีนะคะ เป็นรายการเปลี่ยนแปลงที่เกิดขึ้น เขาต้องการจะโอนเงินจากบัญชี ของเอ จำนวน 5000 บาท ไปยังบัญชี B สิ่งที่เกิดขึ้นคืออะไร สิ่งที่เกิดขึ้นคือตอนแรกเราจะต้องดูข้อมูลก่อนว่าในบัญชี ที่เขาบอกว่าเขาจะโอนเงินไปเนี่ย โอน 5,000 ขั้นตอนแรกคือดูก่อนสิว่า มีเงินถึง 5000 ไหม มีเกินหรือเปล่า เพราะฉันพอเช็คยอดเงินเสร็จปุ๊บ เราก็จะมาหักบัญชี เช่นสมมุติเขามี 5,000 บาท 100 บาท งั้นแสดงว่ามีจะ ยอดเงิน พอที่จะโอนไปให้ จะทำการลบเงินออก 5,000 ลบไปแล้ว 5000 ใช่ไหมคะเพราะว่าเราจะโอน เพราะฉะนั้นสุดท้ายแล้วบัญชีต้องเหลือเงิน 100 บาท เวลาเราโอนเงินแล้วถอนเงิน เขาจะบอกยอดเงินปัจจุบันของเราด้วยอันนี้เป็นเรื่องปกติใช่ไหมคะ หลังจากนั้น เราก็จะมา ดูว่าเขาจะโอนไปที่บัญชีบีใช่ไหมคะ เราก็เอายอดเงินมา GB ขึ้นมาดูซิว่ามีเท่าไหร่มัน GB อาจจะมีอยู่ 1,000 เอาใหม่ 1,000 cb1000 พ่อโอนมาอีก 5,000 เราก็ต้องอัพเดทหรือการปรับปรุงข้อมูลบัญชีบี สัก 1000 ก็จะเพิ่มเป็น 6,000 อันนี้คือรายการเปลี่ยนแปลงของการโอนบัญชี แต่ทุกลำดับขั้นตอนจะต้องมีวันที่เวลากำหนด ไว้ทุกการเปลี่ยนแปลงเป็นวินาทีเลยด้วยซ้ำ พ่อไม่มี การเปลี่ยนแปลงแล้วเนี่ย เราใช้งานไปเรื่อยๆ ระบบมันอาจจะมีปัญหา มันจะต้องมีการสำรองข้อมูล นะคะ สำรองข้อมูลไว้ทำไมเราต้องสำรองข้อมูล ถ้ามีข้อมูลสำรองไว้ถ้าระบบมีปัญหาเราสามารถกู้ข้อมูลกลับคืนมาได้ ทำไมเราถึงจำเป็นต้องกู้คืนข้อมูลเกิดเมื่อกี้นี้ คุณกำลังโอนเงิน แล้วไฟดับ โอนไปแล้ว 5,000 บาท ไฟดับพอดี เงินคุณออกไปแล้ว บัญชีที่คุณจะโอนให้เงินยังไม่ได้เพราะไฟดับพอดีทำยังไง คะแนนถือว่าระบบล่ม มันจะต้องมีการแก้ปัญหา ซึ่งเป็นหน้าที่ของระบบจัดการฐานข้อมูล ระบบจัดการฐานข้อมูลจะต้องรับผิดชอบว่า ทุกการทำงานที่เกิดขึ้นในรายการเปลี่ยนแปลง ต้องทำเสร็จเรียบร้อย มีการเปลี่ยนแปลงดังกล่าวจะถือว่าเป็นการเปลี่ยนแปลง บันทึกข้อมูลถาวร ถ้าโอนไปเงินออกจากบัญชีคุณแต่ปลายทางยังไม่ได้รับถือว่าการทำรายการเปลี่ยนแปลงนั้นยังไม่สมบูรณ์ นะคะ โดยที่ระบบจัดการฐานข้อมูลจะไม่อนุญาตให้บางกระบวนการทำงานของรายการเปลี่ยนแปลง จะถูกส่งเข้าไปฐานข้อมูล เหมือน เป็นไปได้ไหมว่า การจะโอนเงิน 5,000 บาทแล้วก็กำลังจะถอนอีก 30 ในเวลาเดียวกัน เป็นไปไม่ได้ เพราะฉะนั้นกระบวนการทำงานจะต้อง เป็นต่ำ รายการที่จะทำอยู่รายการเดียวเท่านั้น ถอนทั้งโอนไม่ได้ต้องเลือกก่อนว่าสรุปคุณจะโอนก่อน คุณจะถอน เพราะว่าถ้าบังเอิญว่าคุณปล่อยให้มีการกระทำมากกว่า 2 มากกว่า 1 การกระทำขึ้นมาพร้อมกัน มันจะเอาไปมันจะสามารถไปเกิดปัญหา ความไม่ถูกต้องแน่นอนของข้อมูลเช่น เงิน 5000 เราจะโอน 5,000 แล้วเราก็จะถอน 30 มันเป็นไปไม่ได้ เหมือนบางคนมีแอปโทรศัพท์ แต่บัตร ATM อยู่กับแม่ โอนเงินให้เพื่อน 5,000 บาท มันจะมี 5,000 แม่กดไปแล้ว 300 แล้วก็ยังโอนมันโอนไม่ได้ค่ะเพราะว่ายอดเงินไม่พอ เพราะฉะนั้นใครผิด อันนี้ก็เป็นสิ่งที่ยอมไม่ได้ของระบบจัดการฐานข้อมูลนะคะ ปัญหา นะคะ การที่ระบบล่ม มันจะมีอยู่ 3 ประเภท แบบแรกคือรายการเปลี่ยนแปลง กับข้อ 2 เป็นปัญหาที่ระบบ ข้อ 3 จะเป็นปัญหาที่ สิ่งวัตถุที่มาใช้เก็บข้อมูล นะคะ โดยที่ปัญหาที่เกิดระหว่างการประมวลผลบางครั้งอาจจะเกิดกะ คอมพิวเตอร์พัง หรืออาจจะเป็นปัญหาของรายการเปลี่ยนแปลงมัน Error สเปน โค้ดโปรแกรมอาจจะมีปัญหา การเรียกดูข้อมูลอาจจะถูกดัก รายการเปลี่ยนแปลงที่มีความผิดปกติเช่น บอกว่ามีคนโอนเงินมาแต่จริงๆแล้วไม่พบรายการข้อมูลที่มีการเปลี่ยนแปลง พี่โอนไปแล้ว แต่ยอดเงินไม่ขึ้น รวมถึงกระบวนการควบคุมการประมวลผลพร้อมกันจะทำยังไง อาจจะมีเกี่ยวกับอุปกรณ์พังฮาร์ดดิสพังบางคนใช้งานนานๆอากาศร้อน คอมพิวเตอร์ก็พังได้เหมือนกันนะคะเหมือนบางคน เปิดคอมพิวเตอร์ไว้ไม่เคยปิดเลยพอช่วงฤดูร้อนมันร้อนมาก เมนบอร์ด ความร้อนก็มีรวมถึงอาจจะเกี่ยวกับ ไฟดับ ไฟไหม้ อุทกภัยหรือภัยธรรมชาติต่างๆ เกิดขึ้นได้ถือว่าเป็นสาเหตุที่ทำให้การประมวลผลมีปัญหาเช่นเดียวกัน นะคะ หรือในการทำงานบางอย่าง อาจทำไปสู่นำไปสู่การล่มของระบบเช่น คุณใส่ข้อมูลเยอะเกินไป เวลาลบโปรแกรมแล้วมันไม่รู้จบ หรือการที่ สูตรอาหาร เอาสูตรมาหานี้มันจะหาค่าไม่ได้ตอนที่เราเขียนโปรแกรม ระบบก็จะล่ม รวมถึงตรรกะของการเขียนโปรแกรมอาจจะผิด เช่น ยังไงดี คน ผมสั้น สมมุติจะกลับโปรแกรม คนผมสั้นจะต้องเป็นผู้ชายเท่านั้นถามว่าจริงไหมไม่จริง ผู้ชายผมยาวก็มีผู้หญิงผมสั้นก็มีอันนี้คือตรรกะผิดพลาด เราจะมากำหนดอย่างนี้เลยไม่ได้ ถามหน่อยเวลาสแกนใบหน้าอย่างนี้แล้วบอกว่าอุ้ยผมสั้นมาต้องเป็น ผู้ชายแน่นอนซึ่งมันไม่จริง นะคะหรือ User หรือผู้ใช้งานอาจเป็นการหยุดที่ไม่ถูกต้องระหว่างประมวลผล เช่น กำลังดาวน์โหลดเอกสาร กำลังทำธุรกรรม บางคนกำลังโอนเงินอยู่ เราไม่ได้ใช้เน็ตในโทรศัพท์ใช้เน็ต WiFi มีคนถอดปลั๊กออก โอนเงินของตอนนั้นของคุณอาจจะมีปัญหาก็ได้ นะคะอันนี้คือ การทำงานอาจจะมีการผิดพลาดหรือปัญหาเกิดขึ้น นี่ก็อธิบายไปแล้วเนาะ เปลี่ยนแปลง ซึ่งสาเหตุเหล่านี้เนี่ยเราเลยจำเป็นจะต้องมีทั้งการกู้คืนแล้วก็การสำรองข้อมูล โดยการกู้คืนฐานข้อมูลเนี่ยก็คือกระบวนการที่ทำให้ฐานข้อมูลของเราเนี่ยกลับสู่สภาวะเดิม ที่สามารถใช้งานได้ นะคะถ้า ณขณะนั้นถ้าไม่มีความขัดข้องหรือข้อผิดพลาดระหว่างการประมวลผล ซึ่ง การฟื้นสภาพหรือการกู้คืนเนี่ย เป็นงานที่ระบบจัดการฐานข้อมูล ย้อนกลับไป ข้อมูล ก่อนที่จะเกิดความเสียหาย นะคะ มึงอาจจะเกิดความขัดข้องหรือความเสียหายของระบบไม่ว่ากรณีใดๆ นะคะ มันจะทำให้ข้อมูลนะเนี่ยไม่ถูกต้องแล้วก็เชื่อถือไม่ได้ เราจะต้องย้อนกลับไป นะคะ เพราะฉะนั้น การกู้คืนฐานข้อมูลมันจะเป็นมีวิธีการในการเอาข้อมูลที่ถูกทำลาย หรืออาจจะถูกเปลี่ยนแปลงให้กับคืนมา อยู่ในสภาพที่ถูกต้องน่าเชื่อถือเหมือนเดิม ซึ่งอันนี้ก็คือเป็นหน้าที่ของระบบจัดการฐานข้อมูลเช่นเดียวกัน โดยการกู้คืนข้อมูลการฟื้นสภาพเหมือนจะเป็นการทำให้เรามั่นใจว่ารายการที่ทำของเราเนี่ย ที่ถูกยกเลิกไปหรืออาจจะมีความผิดพลาดต่างๆเช่น อาจจะเกิดจากโปรแกรม ระบบมันเสีย ฮาร์ดดิสเสีย ไฟดับ ไฟท์โตะ สิ่งเหล่านี้จะไม่ก่อให้เกิดความเสียหายของฐานข้อมูล หรือการทำงานอื่นที่ทำงานร่วมกันของข้อมูลนานๆ นะคะโดย รูปแบบของ ลักษณะของความ พลาดนะคะอันแรกระบบล่มซึ่งอันนี้เราก็น่าจะคุ้นเคยกันอยู่ นั่งขัดข้องจาก อุปกรณ์บันทึกข้อมูล ฮาร์ดดิสเสีย จะดีเสีย ผิดพลาดของโปรแกรม ภัยธรรมชาติ อย่างเราเป็นเรียนคอมพิวเตอร์เราจะต้องดูแลคอมพิวเตอร์ แต่ถ้าคุณไม่ดูแลเอาใจใส่ ไม่ทำความสะอาดไม่เช็คความพร้อมอุปกรณ์ คิดว่าโอ้ยไม่เป็นไรหรอก เปิดฝาหลังคอมพิวเตอร์มามีแต่ฝุ่น ถามว่าฝนมันสะสมมากๆ สักวันมันจะช็อตแล้วคอมก็จะพัง อันนี้คือความไม่ดูแลเอาใจใส่หรือเอาของเข้ามากินในห้องน้ำ 60 คอมพิวเตอร์ ของคุณก็ผ่าน เพราะฉะนั้นเดี๋ยวถ้า มีโอกาสที่คุณจะไปดูงานห้องคอมพิวเตอ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dc:title>
  <dc:creator/>
  <cp:keywords/>
  <dcterms:created xsi:type="dcterms:W3CDTF">2024-01-04T03:08:48Z</dcterms:created>
  <dcterms:modified xsi:type="dcterms:W3CDTF">2024-01-04T0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กราคม 2566 เวลา 15.46 น.</vt:lpwstr>
  </property>
  <property fmtid="{D5CDD505-2E9C-101B-9397-08002B2CF9AE}" pid="3" name="subtitle">
    <vt:lpwstr/>
  </property>
</Properties>
</file>